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34192" w14:textId="25AB2E81" w:rsidR="00B42D26" w:rsidRPr="006F5329" w:rsidRDefault="00B42D26" w:rsidP="00C02E06">
      <w:pPr>
        <w:pStyle w:val="Heading1"/>
      </w:pPr>
      <w:proofErr w:type="spellStart"/>
      <w:r w:rsidRPr="006F5329">
        <w:t>Thực</w:t>
      </w:r>
      <w:proofErr w:type="spellEnd"/>
      <w:r w:rsidRPr="006F5329">
        <w:t xml:space="preserve"> </w:t>
      </w:r>
      <w:proofErr w:type="spellStart"/>
      <w:r w:rsidRPr="006F5329">
        <w:t>hiện</w:t>
      </w:r>
      <w:proofErr w:type="spellEnd"/>
      <w:r w:rsidRPr="006F5329">
        <w:t xml:space="preserve"> </w:t>
      </w:r>
      <w:proofErr w:type="spellStart"/>
      <w:r w:rsidRPr="006F5329">
        <w:t>với</w:t>
      </w:r>
      <w:proofErr w:type="spellEnd"/>
      <w:r w:rsidRPr="006F5329">
        <w:t xml:space="preserve"> </w:t>
      </w:r>
      <w:proofErr w:type="spellStart"/>
      <w:r w:rsidRPr="006F5329">
        <w:t>bài</w:t>
      </w:r>
      <w:proofErr w:type="spellEnd"/>
      <w:r w:rsidRPr="006F5329">
        <w:t xml:space="preserve"> </w:t>
      </w:r>
      <w:proofErr w:type="spellStart"/>
      <w:r w:rsidRPr="006F5329">
        <w:t>toán</w:t>
      </w:r>
      <w:proofErr w:type="spellEnd"/>
      <w:r w:rsidRPr="006F5329">
        <w:t xml:space="preserve"> </w:t>
      </w:r>
      <w:proofErr w:type="spellStart"/>
      <w:r w:rsidRPr="006F5329">
        <w:t>tạo</w:t>
      </w:r>
      <w:proofErr w:type="spellEnd"/>
      <w:r w:rsidRPr="006F5329">
        <w:t xml:space="preserve"> ra </w:t>
      </w:r>
      <w:proofErr w:type="spellStart"/>
      <w:r w:rsidRPr="006F5329">
        <w:t>mặt</w:t>
      </w:r>
      <w:proofErr w:type="spellEnd"/>
      <w:r w:rsidRPr="006F5329">
        <w:t xml:space="preserve"> Anime.</w:t>
      </w:r>
      <w:r w:rsidR="007534E0" w:rsidRPr="006F5329">
        <w:t xml:space="preserve"> </w:t>
      </w:r>
      <w:proofErr w:type="spellStart"/>
      <w:r w:rsidR="007534E0" w:rsidRPr="006F5329">
        <w:t>Và</w:t>
      </w:r>
      <w:proofErr w:type="spellEnd"/>
      <w:r w:rsidR="007534E0" w:rsidRPr="006F5329">
        <w:t xml:space="preserve"> </w:t>
      </w:r>
      <w:proofErr w:type="spellStart"/>
      <w:r w:rsidR="007534E0" w:rsidRPr="006F5329">
        <w:t>sử</w:t>
      </w:r>
      <w:proofErr w:type="spellEnd"/>
      <w:r w:rsidR="007534E0" w:rsidRPr="006F5329">
        <w:t xml:space="preserve"> </w:t>
      </w:r>
      <w:proofErr w:type="spellStart"/>
      <w:r w:rsidR="007534E0" w:rsidRPr="006F5329">
        <w:t>dụng</w:t>
      </w:r>
      <w:proofErr w:type="spellEnd"/>
      <w:r w:rsidR="007534E0" w:rsidRPr="006F5329">
        <w:t xml:space="preserve"> model DCGAN</w:t>
      </w:r>
    </w:p>
    <w:p w14:paraId="29D4057D" w14:textId="63F325E9" w:rsidR="00E53768" w:rsidRDefault="00E53768" w:rsidP="00E53768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:</w:t>
      </w:r>
    </w:p>
    <w:p w14:paraId="3ECB93A2" w14:textId="3CF33D28" w:rsidR="00193DA1" w:rsidRDefault="00A74D9D" w:rsidP="00193DA1">
      <w:pPr>
        <w:pStyle w:val="ListParagraph"/>
        <w:numPr>
          <w:ilvl w:val="0"/>
          <w:numId w:val="3"/>
        </w:num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A7E0318" w14:textId="53C10364" w:rsidR="008B040B" w:rsidRDefault="007205E3" w:rsidP="008B040B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rate: 0.0002</w:t>
      </w:r>
    </w:p>
    <w:p w14:paraId="2EABEC6B" w14:textId="48F12B57" w:rsidR="007205E3" w:rsidRPr="008B040B" w:rsidRDefault="007205E3" w:rsidP="008B040B">
      <w:pPr>
        <w:ind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 hyperparameter for Adam: 0.5</w:t>
      </w:r>
    </w:p>
    <w:p w14:paraId="3E2A2A31" w14:textId="77777777" w:rsidR="00E53768" w:rsidRDefault="00E53768" w:rsidP="00E53768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68FEF0A4" w14:textId="45E35B16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5753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5.025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462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404 / 0.0000</w:t>
      </w:r>
    </w:p>
    <w:p w14:paraId="1762BAB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4232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7655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37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454 / 0.0244</w:t>
      </w:r>
    </w:p>
    <w:p w14:paraId="41A1D0F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033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021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15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938 / 0.1499</w:t>
      </w:r>
    </w:p>
    <w:p w14:paraId="77DAE02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32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6.573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16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857 / 0.0027</w:t>
      </w:r>
    </w:p>
    <w:p w14:paraId="22D565F9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280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169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62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427 / 0.0766</w:t>
      </w:r>
    </w:p>
    <w:p w14:paraId="6FB5D167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1344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876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35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92 / 0.0820</w:t>
      </w:r>
    </w:p>
    <w:p w14:paraId="2D2F555B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6702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595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60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574 / 0.0819</w:t>
      </w:r>
    </w:p>
    <w:p w14:paraId="0BEA3E2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969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953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59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140 / 0.0249</w:t>
      </w:r>
    </w:p>
    <w:p w14:paraId="345E491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969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251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41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312 / 0.0229</w:t>
      </w:r>
    </w:p>
    <w:p w14:paraId="2025B2D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0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291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727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96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032 / 0.2098</w:t>
      </w:r>
    </w:p>
    <w:p w14:paraId="6149EB1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28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579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68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2716 / 0.5940</w:t>
      </w:r>
    </w:p>
    <w:p w14:paraId="6BCDCD0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484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124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62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656 / 0.1647</w:t>
      </w:r>
    </w:p>
    <w:p w14:paraId="513EFA9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6035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836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80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170 / 0.0717</w:t>
      </w:r>
    </w:p>
    <w:p w14:paraId="7820D25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855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1846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15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798 / 0.0198</w:t>
      </w:r>
    </w:p>
    <w:p w14:paraId="1E33339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395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589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04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386 / 0.0441</w:t>
      </w:r>
    </w:p>
    <w:p w14:paraId="2D501BB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3289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692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96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777 / 0.0112</w:t>
      </w:r>
    </w:p>
    <w:p w14:paraId="7544748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319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485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160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120 / 0.0416</w:t>
      </w:r>
    </w:p>
    <w:p w14:paraId="5E383816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304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171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919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421 / 0.0239</w:t>
      </w:r>
    </w:p>
    <w:p w14:paraId="2DCC8F5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453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689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62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6384 / 0.0340</w:t>
      </w:r>
    </w:p>
    <w:p w14:paraId="1BA4C7CB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1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135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892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407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474 / 0.0918</w:t>
      </w:r>
    </w:p>
    <w:p w14:paraId="1B91648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lastRenderedPageBreak/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06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575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35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2183 / 0.0921</w:t>
      </w:r>
    </w:p>
    <w:p w14:paraId="33CA6835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205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121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50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225 / 0.1493</w:t>
      </w:r>
    </w:p>
    <w:p w14:paraId="770C98E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443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165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15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597 / 0.0598</w:t>
      </w:r>
    </w:p>
    <w:p w14:paraId="3954074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9074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809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57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126 / 0.0298</w:t>
      </w:r>
    </w:p>
    <w:p w14:paraId="67A9063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09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139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84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950 / 0.0561</w:t>
      </w:r>
    </w:p>
    <w:p w14:paraId="5A5F4AE2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6809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380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723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768 / 0.0539</w:t>
      </w:r>
    </w:p>
    <w:p w14:paraId="14C8AC1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239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549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013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915 / 0.0148</w:t>
      </w:r>
    </w:p>
    <w:p w14:paraId="717E24EC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5738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697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131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287 / 0.1296</w:t>
      </w:r>
    </w:p>
    <w:p w14:paraId="0F5B71A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9248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416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86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03 / 0.0389</w:t>
      </w:r>
    </w:p>
    <w:p w14:paraId="42235674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2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476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497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28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335 / 0.1092</w:t>
      </w:r>
    </w:p>
    <w:p w14:paraId="60B86A9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142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6.133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19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745 / 0.0037</w:t>
      </w:r>
    </w:p>
    <w:p w14:paraId="1DDF1E5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8564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5.278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60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7357 / 0.0083</w:t>
      </w:r>
    </w:p>
    <w:p w14:paraId="139CD65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6968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2886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13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531 / 0.0432</w:t>
      </w:r>
    </w:p>
    <w:p w14:paraId="02D87BF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60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232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441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636 / 0.1334</w:t>
      </w:r>
    </w:p>
    <w:p w14:paraId="46176AF9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535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6102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53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677 / 0.0401</w:t>
      </w:r>
    </w:p>
    <w:p w14:paraId="0B6FA29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1558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6.097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47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5487 / 0.0043</w:t>
      </w:r>
    </w:p>
    <w:p w14:paraId="54BC191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1682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5157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91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0389 / 0.2576</w:t>
      </w:r>
    </w:p>
    <w:p w14:paraId="4F1BA30E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8165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5.534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85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7342 / 0.0070</w:t>
      </w:r>
    </w:p>
    <w:p w14:paraId="724B3B28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75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6.6434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97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890 / 0.0023</w:t>
      </w:r>
    </w:p>
    <w:p w14:paraId="4B295D06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3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90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6.4293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9264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5794 / 0.0027</w:t>
      </w:r>
    </w:p>
    <w:p w14:paraId="0CE293D0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9871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844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15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019 / 0.0110</w:t>
      </w:r>
    </w:p>
    <w:p w14:paraId="6B4D43D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8543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764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86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666 / 0.0121</w:t>
      </w:r>
    </w:p>
    <w:p w14:paraId="0E31630F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983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6.544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136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708 / 0.0022</w:t>
      </w:r>
    </w:p>
    <w:p w14:paraId="17B1EDF9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1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4622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4.1300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797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527 / 0.0225</w:t>
      </w:r>
    </w:p>
    <w:p w14:paraId="200333CA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703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5.0785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232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4892 / 0.0128</w:t>
      </w:r>
    </w:p>
    <w:p w14:paraId="35E6870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lastRenderedPageBreak/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2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2295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5.744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48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5701 / 0.0052</w:t>
      </w:r>
    </w:p>
    <w:p w14:paraId="67D7E02D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9906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0875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6907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66 / 0.0696</w:t>
      </w:r>
    </w:p>
    <w:p w14:paraId="5FC0121C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3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6184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3.6089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085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2859 / 0.0398</w:t>
      </w:r>
    </w:p>
    <w:p w14:paraId="6683AE5C" w14:textId="77777777" w:rsidR="00201B43" w:rsidRP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0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0039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2.7811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5461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926 / 0.1077</w:t>
      </w:r>
    </w:p>
    <w:p w14:paraId="286AC907" w14:textId="28B940DD" w:rsidR="00DA6533" w:rsidRDefault="00201B43" w:rsidP="00E5376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DA6533">
        <w:rPr>
          <w:rFonts w:ascii="Times New Roman" w:hAnsi="Times New Roman" w:cs="Times New Roman"/>
          <w:sz w:val="24"/>
          <w:szCs w:val="24"/>
        </w:rPr>
        <w:t>[4/</w:t>
      </w:r>
      <w:proofErr w:type="gramStart"/>
      <w:r w:rsidRPr="00DA6533">
        <w:rPr>
          <w:rFonts w:ascii="Times New Roman" w:hAnsi="Times New Roman" w:cs="Times New Roman"/>
          <w:sz w:val="24"/>
          <w:szCs w:val="24"/>
        </w:rPr>
        <w:t>5][</w:t>
      </w:r>
      <w:proofErr w:type="gramEnd"/>
      <w:r w:rsidRPr="00DA6533">
        <w:rPr>
          <w:rFonts w:ascii="Times New Roman" w:hAnsi="Times New Roman" w:cs="Times New Roman"/>
          <w:sz w:val="24"/>
          <w:szCs w:val="24"/>
        </w:rPr>
        <w:t>450/497]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0.7287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5.812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8438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3635 / 0.0044</w:t>
      </w:r>
    </w:p>
    <w:p w14:paraId="65FA37F9" w14:textId="20D0C0BA" w:rsidR="002D0A37" w:rsidRDefault="002D0A37" w:rsidP="002D0A37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037E5047" w14:textId="6747D464" w:rsidR="00191C29" w:rsidRDefault="00191C29" w:rsidP="002D0A3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r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a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 (5 epochs):</w:t>
      </w:r>
    </w:p>
    <w:p w14:paraId="49ABEAA7" w14:textId="28F50E4D" w:rsidR="00A67C90" w:rsidRDefault="00A67C90" w:rsidP="002D0A3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ừ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C32710B" w14:textId="47A74870" w:rsidR="008608EA" w:rsidRDefault="008608EA" w:rsidP="008608EA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/5): </w:t>
      </w:r>
      <w:proofErr w:type="spellStart"/>
      <w:r>
        <w:rPr>
          <w:rFonts w:ascii="Times New Roman" w:hAnsi="Times New Roman" w:cs="Times New Roman"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ò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ờ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ư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ày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792D22B" w14:textId="02C45EE4" w:rsidR="008608EA" w:rsidRDefault="008608EA" w:rsidP="00EB59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2910</w:t>
      </w:r>
      <w:r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DA6533">
        <w:rPr>
          <w:rFonts w:ascii="Times New Roman" w:hAnsi="Times New Roman" w:cs="Times New Roman"/>
          <w:sz w:val="24"/>
          <w:szCs w:val="24"/>
        </w:rPr>
        <w:t>: 1.7278</w:t>
      </w:r>
      <w:r w:rsidRPr="00DA6533">
        <w:rPr>
          <w:rFonts w:ascii="Times New Roman" w:hAnsi="Times New Roman" w:cs="Times New Roman"/>
          <w:sz w:val="24"/>
          <w:szCs w:val="24"/>
        </w:rPr>
        <w:tab/>
        <w:t>D(x): 0.3969</w:t>
      </w:r>
      <w:r w:rsidRPr="00DA6533">
        <w:rPr>
          <w:rFonts w:ascii="Times New Roman" w:hAnsi="Times New Roman" w:cs="Times New Roman"/>
          <w:sz w:val="24"/>
          <w:szCs w:val="24"/>
        </w:rPr>
        <w:tab/>
        <w:t>D(G(z)): 0.1032 / 0.2098</w:t>
      </w:r>
    </w:p>
    <w:p w14:paraId="4278F29F" w14:textId="0C2E5E32" w:rsidR="00C2123B" w:rsidRPr="008608EA" w:rsidRDefault="008C13B3" w:rsidP="008608EA">
      <w:pPr>
        <w:ind w:left="360" w:right="-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(x) con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ặ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ằ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ố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</w:t>
      </w:r>
      <w:r w:rsidR="0032697F">
        <w:rPr>
          <w:rFonts w:ascii="Times New Roman" w:hAnsi="Times New Roman" w:cs="Times New Roman"/>
          <w:sz w:val="24"/>
          <w:szCs w:val="24"/>
        </w:rPr>
        <w:t>.</w:t>
      </w:r>
    </w:p>
    <w:p w14:paraId="19C2BAA7" w14:textId="4CB414FA" w:rsidR="008608EA" w:rsidRDefault="008608EA" w:rsidP="008608EA">
      <w:pPr>
        <w:ind w:right="-540"/>
        <w:rPr>
          <w:rFonts w:ascii="Times New Roman" w:hAnsi="Times New Roman" w:cs="Times New Roman"/>
          <w:sz w:val="24"/>
          <w:szCs w:val="24"/>
        </w:rPr>
      </w:pPr>
      <w:r w:rsidRPr="008608EA">
        <w:rPr>
          <w:rFonts w:ascii="Times New Roman" w:hAnsi="Times New Roman" w:cs="Times New Roman"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643D14B8" wp14:editId="3395915D">
            <wp:simplePos x="0" y="0"/>
            <wp:positionH relativeFrom="margin">
              <wp:align>center</wp:align>
            </wp:positionH>
            <wp:positionV relativeFrom="paragraph">
              <wp:posOffset>71755</wp:posOffset>
            </wp:positionV>
            <wp:extent cx="4734586" cy="4696480"/>
            <wp:effectExtent l="0" t="0" r="8890" b="8890"/>
            <wp:wrapTight wrapText="bothSides">
              <wp:wrapPolygon edited="0">
                <wp:start x="0" y="0"/>
                <wp:lineTo x="0" y="21553"/>
                <wp:lineTo x="21554" y="21553"/>
                <wp:lineTo x="21554" y="0"/>
                <wp:lineTo x="0" y="0"/>
              </wp:wrapPolygon>
            </wp:wrapTight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4A76AA" w14:textId="714069E6" w:rsidR="008608EA" w:rsidRDefault="008608EA" w:rsidP="008608EA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4F2B90EB" w14:textId="556364A8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61196057" w14:textId="2591C53F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6448BAFB" w14:textId="553A18C2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30D4A1B2" w14:textId="684BED9F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43E7E34C" w14:textId="3207C216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6EAD99E9" w14:textId="14F66A45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4C579ED3" w14:textId="5874E29C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17267256" w14:textId="38FD03CA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D873F36" w14:textId="2890EADD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A8ED782" w14:textId="34EE6B0C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398D7683" w14:textId="0308608D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736CB658" w14:textId="2C9C45DC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0230C518" w14:textId="2405D7BA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0F31C248" w14:textId="02F7081F" w:rsidR="00EB5975" w:rsidRP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9FF3712" w14:textId="2EF09505" w:rsidR="00EB5975" w:rsidRDefault="00EB5975" w:rsidP="00EB5975">
      <w:pPr>
        <w:rPr>
          <w:rFonts w:ascii="Times New Roman" w:hAnsi="Times New Roman" w:cs="Times New Roman"/>
          <w:sz w:val="24"/>
          <w:szCs w:val="24"/>
        </w:rPr>
      </w:pPr>
    </w:p>
    <w:p w14:paraId="5E91A560" w14:textId="3BB2FA82" w:rsidR="00EB5975" w:rsidRDefault="00EB5975" w:rsidP="00EB59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/5):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C41330D" w14:textId="6C61818D" w:rsidR="00C64356" w:rsidRPr="00C64356" w:rsidRDefault="00C64356" w:rsidP="00C6435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á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ó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ố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poch 1.</w:t>
      </w:r>
    </w:p>
    <w:p w14:paraId="4DCD9444" w14:textId="1C0FB633" w:rsidR="006146DD" w:rsidRDefault="00872447" w:rsidP="00EB597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r w:rsidRPr="00C64356">
        <w:rPr>
          <w:rFonts w:ascii="Times New Roman" w:hAnsi="Times New Roman" w:cs="Times New Roman"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13A3B89B" wp14:editId="191E6ABC">
            <wp:simplePos x="0" y="0"/>
            <wp:positionH relativeFrom="column">
              <wp:posOffset>857250</wp:posOffset>
            </wp:positionH>
            <wp:positionV relativeFrom="paragraph">
              <wp:posOffset>381000</wp:posOffset>
            </wp:positionV>
            <wp:extent cx="4667885" cy="464883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885" cy="4648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EB5975" w:rsidRPr="00EB5975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="00EB5975" w:rsidRPr="00EB5975">
        <w:rPr>
          <w:rFonts w:ascii="Times New Roman" w:hAnsi="Times New Roman" w:cs="Times New Roman"/>
          <w:sz w:val="24"/>
          <w:szCs w:val="24"/>
        </w:rPr>
        <w:t>: 1.1356</w:t>
      </w:r>
      <w:r w:rsidR="00EB5975" w:rsidRPr="00EB597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EB5975" w:rsidRPr="00EB5975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="00EB5975" w:rsidRPr="00EB5975">
        <w:rPr>
          <w:rFonts w:ascii="Times New Roman" w:hAnsi="Times New Roman" w:cs="Times New Roman"/>
          <w:sz w:val="24"/>
          <w:szCs w:val="24"/>
        </w:rPr>
        <w:t>: 2.8923</w:t>
      </w:r>
      <w:r w:rsidR="00EB5975" w:rsidRPr="00EB5975">
        <w:rPr>
          <w:rFonts w:ascii="Times New Roman" w:hAnsi="Times New Roman" w:cs="Times New Roman"/>
          <w:sz w:val="24"/>
          <w:szCs w:val="24"/>
        </w:rPr>
        <w:tab/>
        <w:t>D(x): 0.4075</w:t>
      </w:r>
      <w:r w:rsidR="00EB5975" w:rsidRPr="00EB5975">
        <w:rPr>
          <w:rFonts w:ascii="Times New Roman" w:hAnsi="Times New Roman" w:cs="Times New Roman"/>
          <w:sz w:val="24"/>
          <w:szCs w:val="24"/>
        </w:rPr>
        <w:tab/>
        <w:t>D(G(z)): 0.0474 / 0.0918</w:t>
      </w:r>
      <w:r w:rsidR="006146DD">
        <w:rPr>
          <w:rFonts w:ascii="Times New Roman" w:hAnsi="Times New Roman" w:cs="Times New Roman"/>
          <w:sz w:val="24"/>
          <w:szCs w:val="24"/>
        </w:rPr>
        <w:br w:type="page"/>
      </w:r>
    </w:p>
    <w:p w14:paraId="21CD8631" w14:textId="77777777" w:rsidR="006D6D71" w:rsidRDefault="006D6D71" w:rsidP="006146DD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39F3C392" w14:textId="52E6FD7C" w:rsidR="006146DD" w:rsidRDefault="008208D4" w:rsidP="008208D4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2/5):</w:t>
      </w:r>
      <w:r w:rsidR="006F58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58D7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6F58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58D7">
        <w:rPr>
          <w:rFonts w:ascii="Times New Roman" w:hAnsi="Times New Roman" w:cs="Times New Roman"/>
          <w:sz w:val="24"/>
          <w:szCs w:val="24"/>
        </w:rPr>
        <w:t>màu</w:t>
      </w:r>
      <w:proofErr w:type="spellEnd"/>
      <w:r w:rsidR="006F58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58D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6F58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58D7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="006F58D7">
        <w:rPr>
          <w:rFonts w:ascii="Times New Roman" w:hAnsi="Times New Roman" w:cs="Times New Roman"/>
          <w:sz w:val="24"/>
          <w:szCs w:val="24"/>
        </w:rPr>
        <w:t xml:space="preserve"> epoch </w:t>
      </w:r>
      <w:proofErr w:type="spellStart"/>
      <w:r w:rsidR="006F58D7"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 w:rsidR="006F58D7">
        <w:rPr>
          <w:rFonts w:ascii="Times New Roman" w:hAnsi="Times New Roman" w:cs="Times New Roman"/>
          <w:sz w:val="24"/>
          <w:szCs w:val="24"/>
        </w:rPr>
        <w:t>.</w:t>
      </w:r>
    </w:p>
    <w:p w14:paraId="4D15D1CE" w14:textId="166A2996" w:rsidR="001F699D" w:rsidRDefault="001F699D" w:rsidP="00D531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-540"/>
        <w:rPr>
          <w:rFonts w:ascii="Times New Roman" w:hAnsi="Times New Roman" w:cs="Times New Roman"/>
          <w:sz w:val="24"/>
          <w:szCs w:val="24"/>
        </w:rPr>
      </w:pPr>
      <w:r w:rsidRPr="006146DD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651223F" wp14:editId="69DD2E74">
            <wp:simplePos x="0" y="0"/>
            <wp:positionH relativeFrom="column">
              <wp:posOffset>962025</wp:posOffset>
            </wp:positionH>
            <wp:positionV relativeFrom="paragraph">
              <wp:posOffset>392430</wp:posOffset>
            </wp:positionV>
            <wp:extent cx="4639310" cy="4629785"/>
            <wp:effectExtent l="0" t="0" r="8890" b="0"/>
            <wp:wrapTopAndBottom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10" cy="4629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D53104" w:rsidRPr="00DA6533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="00D53104" w:rsidRPr="00DA6533">
        <w:rPr>
          <w:rFonts w:ascii="Times New Roman" w:hAnsi="Times New Roman" w:cs="Times New Roman"/>
          <w:sz w:val="24"/>
          <w:szCs w:val="24"/>
        </w:rPr>
        <w:t>: 1.4760</w:t>
      </w:r>
      <w:r w:rsidR="00D53104" w:rsidRPr="00DA653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53104" w:rsidRPr="00DA6533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="00D53104" w:rsidRPr="00DA6533">
        <w:rPr>
          <w:rFonts w:ascii="Times New Roman" w:hAnsi="Times New Roman" w:cs="Times New Roman"/>
          <w:sz w:val="24"/>
          <w:szCs w:val="24"/>
        </w:rPr>
        <w:t>: 2.4974</w:t>
      </w:r>
      <w:r w:rsidR="00D53104" w:rsidRPr="00DA6533">
        <w:rPr>
          <w:rFonts w:ascii="Times New Roman" w:hAnsi="Times New Roman" w:cs="Times New Roman"/>
          <w:sz w:val="24"/>
          <w:szCs w:val="24"/>
        </w:rPr>
        <w:tab/>
        <w:t>D(x): 0.3288</w:t>
      </w:r>
      <w:r w:rsidR="00D53104" w:rsidRPr="00DA6533">
        <w:rPr>
          <w:rFonts w:ascii="Times New Roman" w:hAnsi="Times New Roman" w:cs="Times New Roman"/>
          <w:sz w:val="24"/>
          <w:szCs w:val="24"/>
        </w:rPr>
        <w:tab/>
        <w:t>D(G(z)): 0.0335 / 0.109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76FDBE" w14:textId="189E9295" w:rsidR="006F58D7" w:rsidRDefault="006F58D7" w:rsidP="001F699D">
      <w:pPr>
        <w:pStyle w:val="ListParagraph"/>
        <w:ind w:right="-540"/>
        <w:rPr>
          <w:rFonts w:ascii="Times New Roman" w:hAnsi="Times New Roman" w:cs="Times New Roman"/>
          <w:sz w:val="24"/>
          <w:szCs w:val="24"/>
        </w:rPr>
      </w:pPr>
    </w:p>
    <w:p w14:paraId="5BE2FA52" w14:textId="6E44D81A" w:rsidR="006146DD" w:rsidRPr="002B1468" w:rsidRDefault="002B1468" w:rsidP="001F699D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</w:t>
      </w:r>
      <w:r w:rsidR="00B0704D">
        <w:rPr>
          <w:rFonts w:ascii="Times New Roman" w:hAnsi="Times New Roman" w:cs="Times New Roman"/>
          <w:sz w:val="24"/>
          <w:szCs w:val="24"/>
        </w:rPr>
        <w:t xml:space="preserve"> (3/5)</w:t>
      </w:r>
      <w:r w:rsidR="00236288">
        <w:rPr>
          <w:rFonts w:ascii="Times New Roman" w:hAnsi="Times New Roman" w:cs="Times New Roman"/>
          <w:sz w:val="24"/>
          <w:szCs w:val="24"/>
        </w:rPr>
        <w:t>:</w:t>
      </w:r>
      <w:r w:rsidR="00B369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1AC9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="00431A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1AC9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="00431A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1AC9">
        <w:rPr>
          <w:rFonts w:ascii="Times New Roman" w:hAnsi="Times New Roman" w:cs="Times New Roman"/>
          <w:sz w:val="24"/>
          <w:szCs w:val="24"/>
        </w:rPr>
        <w:t>lắm</w:t>
      </w:r>
      <w:proofErr w:type="spellEnd"/>
      <w:r w:rsidR="00431AC9"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 w:rsidR="00431AC9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431AC9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="00431AC9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="00431AC9">
        <w:rPr>
          <w:rFonts w:ascii="Times New Roman" w:hAnsi="Times New Roman" w:cs="Times New Roman"/>
          <w:sz w:val="24"/>
          <w:szCs w:val="24"/>
        </w:rPr>
        <w:t>.</w:t>
      </w:r>
    </w:p>
    <w:p w14:paraId="02DD508D" w14:textId="7754DEA6" w:rsidR="00534FE0" w:rsidRDefault="003370BC" w:rsidP="001F69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proofErr w:type="spellStart"/>
      <w:r w:rsidRPr="007878AD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7878AD">
        <w:rPr>
          <w:rFonts w:ascii="Times New Roman" w:hAnsi="Times New Roman" w:cs="Times New Roman"/>
          <w:sz w:val="24"/>
          <w:szCs w:val="24"/>
        </w:rPr>
        <w:t>: 1.0906</w:t>
      </w:r>
      <w:r w:rsidRPr="007878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878AD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7878AD">
        <w:rPr>
          <w:rFonts w:ascii="Times New Roman" w:hAnsi="Times New Roman" w:cs="Times New Roman"/>
          <w:sz w:val="24"/>
          <w:szCs w:val="24"/>
        </w:rPr>
        <w:t>: 6.4293</w:t>
      </w:r>
      <w:r w:rsidRPr="007878AD">
        <w:rPr>
          <w:rFonts w:ascii="Times New Roman" w:hAnsi="Times New Roman" w:cs="Times New Roman"/>
          <w:sz w:val="24"/>
          <w:szCs w:val="24"/>
        </w:rPr>
        <w:tab/>
        <w:t>D(x): 0.9264</w:t>
      </w:r>
      <w:r w:rsidRPr="007878AD">
        <w:rPr>
          <w:rFonts w:ascii="Times New Roman" w:hAnsi="Times New Roman" w:cs="Times New Roman"/>
          <w:sz w:val="24"/>
          <w:szCs w:val="24"/>
        </w:rPr>
        <w:tab/>
        <w:t>D(G(z)): 0.5794 / 0.0027</w:t>
      </w:r>
      <w:r w:rsidR="001F699D" w:rsidRPr="001F699D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455D93D" wp14:editId="4694C797">
            <wp:simplePos x="0" y="0"/>
            <wp:positionH relativeFrom="margin">
              <wp:align>center</wp:align>
            </wp:positionH>
            <wp:positionV relativeFrom="paragraph">
              <wp:posOffset>256540</wp:posOffset>
            </wp:positionV>
            <wp:extent cx="4686954" cy="4648849"/>
            <wp:effectExtent l="0" t="0" r="0" b="0"/>
            <wp:wrapTopAndBottom/>
            <wp:docPr id="4" name="Picture 4" descr="A picture containing text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severa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013378" w14:textId="470363AA" w:rsidR="00EB5975" w:rsidRPr="00EB5975" w:rsidRDefault="00EB5975" w:rsidP="003370BC">
      <w:pPr>
        <w:ind w:right="-540"/>
        <w:rPr>
          <w:rFonts w:ascii="Times New Roman" w:hAnsi="Times New Roman" w:cs="Times New Roman"/>
          <w:sz w:val="24"/>
          <w:szCs w:val="24"/>
        </w:rPr>
      </w:pPr>
    </w:p>
    <w:p w14:paraId="44737F4F" w14:textId="2090C98F" w:rsidR="004B555A" w:rsidRDefault="004B555A" w:rsidP="004D3E45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BB8D5D" w14:textId="77777777" w:rsidR="004B555A" w:rsidRDefault="004B555A" w:rsidP="004B555A">
      <w:pPr>
        <w:pStyle w:val="ListParagraph"/>
        <w:ind w:right="-540"/>
        <w:rPr>
          <w:rFonts w:ascii="Times New Roman" w:hAnsi="Times New Roman" w:cs="Times New Roman"/>
          <w:sz w:val="24"/>
          <w:szCs w:val="24"/>
        </w:rPr>
      </w:pPr>
    </w:p>
    <w:p w14:paraId="392B1309" w14:textId="6A2E2C0C" w:rsidR="004B555A" w:rsidRPr="002B1468" w:rsidRDefault="004B555A" w:rsidP="004B555A">
      <w:pPr>
        <w:pStyle w:val="ListParagraph"/>
        <w:numPr>
          <w:ilvl w:val="0"/>
          <w:numId w:val="1"/>
        </w:num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ặ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ù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/5): </w:t>
      </w:r>
      <w:proofErr w:type="spellStart"/>
      <w:r w:rsidR="00C65349">
        <w:rPr>
          <w:rFonts w:ascii="Times New Roman" w:hAnsi="Times New Roman" w:cs="Times New Roman"/>
          <w:sz w:val="24"/>
          <w:szCs w:val="24"/>
        </w:rPr>
        <w:t>Khả</w:t>
      </w:r>
      <w:proofErr w:type="spellEnd"/>
      <w:r w:rsidR="00C653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5349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="00C653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5349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="00C653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5349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="00C65349">
        <w:rPr>
          <w:rFonts w:ascii="Times New Roman" w:hAnsi="Times New Roman" w:cs="Times New Roman"/>
          <w:sz w:val="24"/>
          <w:szCs w:val="24"/>
        </w:rPr>
        <w:t>.</w:t>
      </w:r>
    </w:p>
    <w:p w14:paraId="30B78AD4" w14:textId="7A59E97F" w:rsidR="00147B30" w:rsidRDefault="00147B30" w:rsidP="004A070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ind w:left="360" w:right="-540"/>
        <w:rPr>
          <w:rFonts w:ascii="Times New Roman" w:hAnsi="Times New Roman" w:cs="Times New Roman"/>
          <w:sz w:val="24"/>
          <w:szCs w:val="24"/>
        </w:rPr>
      </w:pPr>
      <w:r w:rsidRPr="004B555A">
        <w:drawing>
          <wp:anchor distT="0" distB="0" distL="114300" distR="114300" simplePos="0" relativeHeight="251662336" behindDoc="0" locked="0" layoutInCell="1" allowOverlap="1" wp14:anchorId="6DD120B4" wp14:editId="7B5B594A">
            <wp:simplePos x="0" y="0"/>
            <wp:positionH relativeFrom="column">
              <wp:posOffset>647700</wp:posOffset>
            </wp:positionH>
            <wp:positionV relativeFrom="paragraph">
              <wp:posOffset>411480</wp:posOffset>
            </wp:positionV>
            <wp:extent cx="4610743" cy="4629796"/>
            <wp:effectExtent l="0" t="0" r="0" b="0"/>
            <wp:wrapTopAndBottom/>
            <wp:docPr id="5" name="Picture 5" descr="A collage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llage of a person's fac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46297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C65349" w:rsidRPr="004A070D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="00C65349" w:rsidRPr="004A070D">
        <w:rPr>
          <w:rFonts w:ascii="Times New Roman" w:hAnsi="Times New Roman" w:cs="Times New Roman"/>
          <w:sz w:val="24"/>
          <w:szCs w:val="24"/>
        </w:rPr>
        <w:t>: 0.7287</w:t>
      </w:r>
      <w:r w:rsidR="00C65349" w:rsidRPr="004A070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5349" w:rsidRPr="004A070D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="00C65349" w:rsidRPr="004A070D">
        <w:rPr>
          <w:rFonts w:ascii="Times New Roman" w:hAnsi="Times New Roman" w:cs="Times New Roman"/>
          <w:sz w:val="24"/>
          <w:szCs w:val="24"/>
        </w:rPr>
        <w:t>: 5.8128</w:t>
      </w:r>
      <w:r w:rsidR="00C65349" w:rsidRPr="004A070D">
        <w:rPr>
          <w:rFonts w:ascii="Times New Roman" w:hAnsi="Times New Roman" w:cs="Times New Roman"/>
          <w:sz w:val="24"/>
          <w:szCs w:val="24"/>
        </w:rPr>
        <w:tab/>
        <w:t>D(x): 0.8438</w:t>
      </w:r>
      <w:r w:rsidR="00C65349" w:rsidRPr="004A070D">
        <w:rPr>
          <w:rFonts w:ascii="Times New Roman" w:hAnsi="Times New Roman" w:cs="Times New Roman"/>
          <w:sz w:val="24"/>
          <w:szCs w:val="24"/>
        </w:rPr>
        <w:tab/>
        <w:t>D(G(z)): 0.3635 / 0.0044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6EDC29" w14:textId="554513BE" w:rsidR="008E60EB" w:rsidRDefault="008E60EB" w:rsidP="00E40902">
      <w:pPr>
        <w:ind w:left="360"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Biể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ồ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ị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ss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nerator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crimn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ố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:</w:t>
      </w:r>
    </w:p>
    <w:p w14:paraId="562B1E16" w14:textId="42C001E9" w:rsidR="008E60EB" w:rsidRDefault="00C02E06" w:rsidP="00147B30">
      <w:pPr>
        <w:ind w:left="360" w:right="-540"/>
        <w:rPr>
          <w:rFonts w:ascii="Times New Roman" w:hAnsi="Times New Roman" w:cs="Times New Roman"/>
          <w:sz w:val="24"/>
          <w:szCs w:val="24"/>
        </w:rPr>
      </w:pPr>
      <w:r w:rsidRPr="00C02E0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39D73ED" wp14:editId="09FF384F">
            <wp:extent cx="5943600" cy="3314065"/>
            <wp:effectExtent l="0" t="0" r="0" b="635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224E" w14:textId="75403540" w:rsidR="00513187" w:rsidRDefault="00513187" w:rsidP="00147B30">
      <w:pPr>
        <w:ind w:left="360" w:right="-540"/>
        <w:rPr>
          <w:rFonts w:ascii="Times New Roman" w:hAnsi="Times New Roman" w:cs="Times New Roman"/>
          <w:sz w:val="24"/>
          <w:szCs w:val="24"/>
        </w:rPr>
      </w:pPr>
    </w:p>
    <w:p w14:paraId="3B47C9FE" w14:textId="0FE1BBAB" w:rsidR="00513187" w:rsidRDefault="00513187" w:rsidP="009134D1">
      <w:pPr>
        <w:pStyle w:val="Heading2"/>
      </w:pPr>
      <w:proofErr w:type="spellStart"/>
      <w:r>
        <w:t>Quyết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 train </w:t>
      </w:r>
      <w:proofErr w:type="spellStart"/>
      <w:r>
        <w:t>thêm</w:t>
      </w:r>
      <w:proofErr w:type="spellEnd"/>
      <w:r>
        <w:t xml:space="preserve"> 5 epochs </w:t>
      </w:r>
      <w:proofErr w:type="spellStart"/>
      <w:r>
        <w:t>tiếp</w:t>
      </w:r>
      <w:proofErr w:type="spellEnd"/>
      <w:r w:rsidR="009776E0">
        <w:t xml:space="preserve"> </w:t>
      </w:r>
      <w:proofErr w:type="spellStart"/>
      <w:r w:rsidR="009776E0">
        <w:t>với</w:t>
      </w:r>
      <w:proofErr w:type="spellEnd"/>
      <w:r w:rsidR="009776E0">
        <w:t xml:space="preserve"> </w:t>
      </w:r>
      <w:proofErr w:type="spellStart"/>
      <w:r w:rsidR="009776E0">
        <w:t>việc</w:t>
      </w:r>
      <w:proofErr w:type="spellEnd"/>
      <w:r w:rsidR="009776E0">
        <w:t xml:space="preserve"> g</w:t>
      </w:r>
      <w:proofErr w:type="spellStart"/>
      <w:r w:rsidR="009776E0">
        <w:t>iảm</w:t>
      </w:r>
      <w:proofErr w:type="spellEnd"/>
      <w:r w:rsidR="009776E0">
        <w:t xml:space="preserve"> Learning rate </w:t>
      </w:r>
      <w:proofErr w:type="spellStart"/>
      <w:r w:rsidR="009776E0">
        <w:t>xuống</w:t>
      </w:r>
      <w:proofErr w:type="spellEnd"/>
      <w:r w:rsidR="009776E0">
        <w:t xml:space="preserve"> </w:t>
      </w:r>
      <w:proofErr w:type="spellStart"/>
      <w:r w:rsidR="009776E0">
        <w:t>gấp</w:t>
      </w:r>
      <w:proofErr w:type="spellEnd"/>
      <w:r w:rsidR="009776E0">
        <w:t xml:space="preserve"> </w:t>
      </w:r>
      <w:proofErr w:type="spellStart"/>
      <w:r w:rsidR="009776E0">
        <w:t>đôi</w:t>
      </w:r>
      <w:proofErr w:type="spellEnd"/>
      <w:r w:rsidR="009776E0">
        <w:t xml:space="preserve"> </w:t>
      </w:r>
      <w:proofErr w:type="spellStart"/>
      <w:r w:rsidR="009776E0">
        <w:t>và</w:t>
      </w:r>
      <w:proofErr w:type="spellEnd"/>
      <w:r w:rsidR="009776E0">
        <w:t xml:space="preserve"> </w:t>
      </w:r>
      <w:proofErr w:type="spellStart"/>
      <w:r w:rsidR="009776E0">
        <w:t>giảm</w:t>
      </w:r>
      <w:proofErr w:type="spellEnd"/>
      <w:r w:rsidR="009776E0">
        <w:t xml:space="preserve"> beta </w:t>
      </w:r>
      <w:proofErr w:type="spellStart"/>
      <w:r w:rsidR="009776E0">
        <w:t>còn</w:t>
      </w:r>
      <w:proofErr w:type="spellEnd"/>
      <w:r w:rsidR="009776E0">
        <w:t xml:space="preserve"> 0.3. </w:t>
      </w:r>
      <w:proofErr w:type="spellStart"/>
      <w:r w:rsidR="009776E0">
        <w:t>Li</w:t>
      </w:r>
      <w:r>
        <w:t>ệu</w:t>
      </w:r>
      <w:proofErr w:type="spellEnd"/>
      <w:r>
        <w:t xml:space="preserve"> c</w:t>
      </w:r>
      <w:proofErr w:type="spellStart"/>
      <w:r>
        <w:t>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không</w:t>
      </w:r>
      <w:proofErr w:type="spellEnd"/>
      <w:r w:rsidR="00607555">
        <w:t>?</w:t>
      </w:r>
    </w:p>
    <w:p w14:paraId="44AC8273" w14:textId="3D4041EA" w:rsidR="006F4461" w:rsidRPr="006F4461" w:rsidRDefault="006F4461" w:rsidP="006F4461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Learning rate: 0.00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6A2D3105" w14:textId="2212A152" w:rsidR="0014090D" w:rsidRDefault="002E234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 w:rsidRPr="00406EC3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648587B" wp14:editId="6D8AF527">
            <wp:simplePos x="0" y="0"/>
            <wp:positionH relativeFrom="margin">
              <wp:posOffset>942975</wp:posOffset>
            </wp:positionH>
            <wp:positionV relativeFrom="paragraph">
              <wp:posOffset>224790</wp:posOffset>
            </wp:positionV>
            <wp:extent cx="3649345" cy="3209925"/>
            <wp:effectExtent l="0" t="0" r="8255" b="9525"/>
            <wp:wrapThrough wrapText="bothSides">
              <wp:wrapPolygon edited="0">
                <wp:start x="0" y="0"/>
                <wp:lineTo x="0" y="21536"/>
                <wp:lineTo x="21536" y="21536"/>
                <wp:lineTo x="21536" y="0"/>
                <wp:lineTo x="0" y="0"/>
              </wp:wrapPolygon>
            </wp:wrapThrough>
            <wp:docPr id="10" name="Picture 10" descr="A collage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llage of a person's 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34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F4461" w:rsidRPr="006F4461">
        <w:rPr>
          <w:rFonts w:ascii="Times New Roman" w:hAnsi="Times New Roman" w:cs="Times New Roman"/>
          <w:sz w:val="24"/>
          <w:szCs w:val="24"/>
        </w:rPr>
        <w:t>Beta hyperparameter for Adam: 0.</w:t>
      </w:r>
      <w:r w:rsidR="006F4461">
        <w:rPr>
          <w:rFonts w:ascii="Times New Roman" w:hAnsi="Times New Roman" w:cs="Times New Roman"/>
          <w:sz w:val="24"/>
          <w:szCs w:val="24"/>
        </w:rPr>
        <w:t>3</w:t>
      </w:r>
      <w:r w:rsidR="0014090D">
        <w:rPr>
          <w:rFonts w:ascii="Times New Roman" w:hAnsi="Times New Roman" w:cs="Times New Roman"/>
          <w:sz w:val="24"/>
          <w:szCs w:val="24"/>
        </w:rPr>
        <w:br w:type="page"/>
      </w:r>
    </w:p>
    <w:p w14:paraId="49DB1CB1" w14:textId="1657BFD7" w:rsidR="00F169F5" w:rsidRDefault="00F169F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Biể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ồ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ss </w:t>
      </w:r>
      <w:proofErr w:type="spellStart"/>
      <w:r w:rsidR="004C0DFD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="004C0D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DFD">
        <w:rPr>
          <w:rFonts w:ascii="Times New Roman" w:hAnsi="Times New Roman" w:cs="Times New Roman"/>
          <w:sz w:val="24"/>
          <w:szCs w:val="24"/>
        </w:rPr>
        <w:t>suốt</w:t>
      </w:r>
      <w:proofErr w:type="spellEnd"/>
      <w:r w:rsidR="004C0D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DFD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="004C0D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DFD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="004C0DFD">
        <w:rPr>
          <w:rFonts w:ascii="Times New Roman" w:hAnsi="Times New Roman" w:cs="Times New Roman"/>
          <w:sz w:val="24"/>
          <w:szCs w:val="24"/>
        </w:rPr>
        <w:t xml:space="preserve"> Trai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D1A6178" w14:textId="071AD6C4" w:rsidR="00F169F5" w:rsidRDefault="00F169F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r w:rsidRPr="00F169F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ADDCAB" wp14:editId="47F76031">
            <wp:extent cx="5820587" cy="3219899"/>
            <wp:effectExtent l="0" t="0" r="889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8F2C" w14:textId="3B410EA1" w:rsidR="00E732B5" w:rsidRDefault="00E732B5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>
        <w:rPr>
          <w:rFonts w:ascii="Times New Roman" w:hAnsi="Times New Roman" w:cs="Times New Roman"/>
          <w:sz w:val="24"/>
          <w:szCs w:val="24"/>
        </w:rPr>
        <w:t>chư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>
        <w:rPr>
          <w:rFonts w:ascii="Times New Roman" w:hAnsi="Times New Roman" w:cs="Times New Roman"/>
          <w:sz w:val="24"/>
          <w:szCs w:val="24"/>
        </w:rPr>
        <w:t>h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ộ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403885">
        <w:rPr>
          <w:rFonts w:ascii="Times New Roman" w:hAnsi="Times New Roman" w:cs="Times New Roman"/>
          <w:sz w:val="24"/>
          <w:szCs w:val="24"/>
        </w:rPr>
        <w:t>ữ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ệ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E84B036" w14:textId="522123B8" w:rsidR="00412CBB" w:rsidRDefault="00412CBB" w:rsidP="00A1367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ư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ẫ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o </w:t>
      </w:r>
      <w:proofErr w:type="spellStart"/>
      <w:r>
        <w:rPr>
          <w:rFonts w:ascii="Times New Roman" w:hAnsi="Times New Roman" w:cs="Times New Roman"/>
          <w:sz w:val="24"/>
          <w:szCs w:val="24"/>
        </w:rPr>
        <w:t>tố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ố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ộ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ữ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ệ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2F5C705" w14:textId="762CB6F8" w:rsidR="002E70AC" w:rsidRPr="00A2196D" w:rsidRDefault="002E70AC" w:rsidP="009134D1">
      <w:pPr>
        <w:pStyle w:val="Heading2"/>
      </w:pPr>
      <w:proofErr w:type="spellStart"/>
      <w:r w:rsidRPr="00A2196D">
        <w:t>Chúng</w:t>
      </w:r>
      <w:proofErr w:type="spellEnd"/>
      <w:r w:rsidRPr="00A2196D">
        <w:t xml:space="preserve"> </w:t>
      </w:r>
      <w:proofErr w:type="spellStart"/>
      <w:r w:rsidRPr="00A2196D">
        <w:t>em</w:t>
      </w:r>
      <w:proofErr w:type="spellEnd"/>
      <w:r w:rsidRPr="00A2196D">
        <w:t xml:space="preserve"> </w:t>
      </w:r>
      <w:proofErr w:type="spellStart"/>
      <w:r w:rsidRPr="00A2196D">
        <w:t>quyết</w:t>
      </w:r>
      <w:proofErr w:type="spellEnd"/>
      <w:r w:rsidRPr="00A2196D">
        <w:t xml:space="preserve"> </w:t>
      </w:r>
      <w:proofErr w:type="spellStart"/>
      <w:r w:rsidRPr="00A2196D">
        <w:t>định</w:t>
      </w:r>
      <w:proofErr w:type="spellEnd"/>
      <w:r w:rsidRPr="00A2196D">
        <w:t xml:space="preserve"> train </w:t>
      </w:r>
      <w:proofErr w:type="spellStart"/>
      <w:r w:rsidRPr="00A2196D">
        <w:t>thêm</w:t>
      </w:r>
      <w:proofErr w:type="spellEnd"/>
      <w:r w:rsidRPr="00A2196D">
        <w:t xml:space="preserve"> 10 epochs </w:t>
      </w:r>
      <w:proofErr w:type="spellStart"/>
      <w:r w:rsidRPr="00A2196D">
        <w:t>nữa</w:t>
      </w:r>
      <w:proofErr w:type="spellEnd"/>
      <w:r w:rsidR="00A45220" w:rsidRPr="00A2196D">
        <w:t xml:space="preserve"> </w:t>
      </w:r>
      <w:proofErr w:type="spellStart"/>
      <w:r w:rsidR="00A45220" w:rsidRPr="00A2196D">
        <w:t>lần</w:t>
      </w:r>
      <w:proofErr w:type="spellEnd"/>
      <w:r w:rsidR="00A45220" w:rsidRPr="00A2196D">
        <w:t xml:space="preserve"> </w:t>
      </w:r>
      <w:proofErr w:type="spellStart"/>
      <w:r w:rsidR="00A45220" w:rsidRPr="00A2196D">
        <w:t>này</w:t>
      </w:r>
      <w:proofErr w:type="spellEnd"/>
      <w:r w:rsidR="00A45220" w:rsidRPr="00A2196D">
        <w:t xml:space="preserve"> </w:t>
      </w:r>
      <w:proofErr w:type="spellStart"/>
      <w:r w:rsidR="00A45220" w:rsidRPr="00A2196D">
        <w:t>thì</w:t>
      </w:r>
      <w:proofErr w:type="spellEnd"/>
      <w:r w:rsidR="00A45220" w:rsidRPr="00A2196D">
        <w:t xml:space="preserve"> </w:t>
      </w:r>
      <w:proofErr w:type="spellStart"/>
      <w:r w:rsidR="00A45220" w:rsidRPr="00A2196D">
        <w:t>sẽ</w:t>
      </w:r>
      <w:proofErr w:type="spellEnd"/>
      <w:r w:rsidR="00A45220" w:rsidRPr="00A2196D">
        <w:t xml:space="preserve"> </w:t>
      </w:r>
      <w:proofErr w:type="spellStart"/>
      <w:r w:rsidR="00A45220" w:rsidRPr="00A2196D">
        <w:t>cho</w:t>
      </w:r>
      <w:proofErr w:type="spellEnd"/>
      <w:r w:rsidR="00A45220" w:rsidRPr="00A2196D">
        <w:t xml:space="preserve"> learning rate </w:t>
      </w:r>
      <w:proofErr w:type="spellStart"/>
      <w:r w:rsidR="00A45220" w:rsidRPr="00A2196D">
        <w:t>là</w:t>
      </w:r>
      <w:proofErr w:type="spellEnd"/>
      <w:r w:rsidR="00A45220" w:rsidRPr="00A2196D">
        <w:t xml:space="preserve"> 0.000</w:t>
      </w:r>
      <w:r w:rsidR="00962829">
        <w:t>1</w:t>
      </w:r>
      <w:r w:rsidR="00104C60">
        <w:t xml:space="preserve"> </w:t>
      </w:r>
      <w:proofErr w:type="spellStart"/>
      <w:r w:rsidR="00104C60">
        <w:t>giảm</w:t>
      </w:r>
      <w:proofErr w:type="spellEnd"/>
      <w:r w:rsidR="00104C60">
        <w:t xml:space="preserve"> 10 </w:t>
      </w:r>
      <w:proofErr w:type="spellStart"/>
      <w:r w:rsidR="00104C60">
        <w:t>lần</w:t>
      </w:r>
      <w:proofErr w:type="spellEnd"/>
      <w:r w:rsidR="00A45220" w:rsidRPr="00A2196D">
        <w:t xml:space="preserve"> </w:t>
      </w:r>
      <w:proofErr w:type="spellStart"/>
      <w:r w:rsidR="00A45220" w:rsidRPr="00A2196D">
        <w:t>và</w:t>
      </w:r>
      <w:proofErr w:type="spellEnd"/>
      <w:r w:rsidR="00A45220" w:rsidRPr="00A2196D">
        <w:t xml:space="preserve"> beta1 </w:t>
      </w:r>
      <w:proofErr w:type="spellStart"/>
      <w:r w:rsidR="00A45220" w:rsidRPr="00A2196D">
        <w:t>đưa</w:t>
      </w:r>
      <w:proofErr w:type="spellEnd"/>
      <w:r w:rsidR="00A45220" w:rsidRPr="00A2196D">
        <w:t xml:space="preserve"> </w:t>
      </w:r>
      <w:proofErr w:type="spellStart"/>
      <w:r w:rsidR="00A45220" w:rsidRPr="00A2196D">
        <w:t>về</w:t>
      </w:r>
      <w:proofErr w:type="spellEnd"/>
      <w:r w:rsidR="00A45220" w:rsidRPr="00A2196D">
        <w:t xml:space="preserve"> con 0.5 </w:t>
      </w:r>
      <w:proofErr w:type="spellStart"/>
      <w:r w:rsidR="00A45220" w:rsidRPr="00A2196D">
        <w:t>như</w:t>
      </w:r>
      <w:proofErr w:type="spellEnd"/>
      <w:r w:rsidR="00A45220" w:rsidRPr="00A2196D">
        <w:t xml:space="preserve"> ban </w:t>
      </w:r>
      <w:proofErr w:type="spellStart"/>
      <w:r w:rsidR="00A45220" w:rsidRPr="00A2196D">
        <w:t>đầu</w:t>
      </w:r>
      <w:proofErr w:type="spellEnd"/>
      <w:r w:rsidR="00A45220" w:rsidRPr="00A2196D">
        <w:t>.</w:t>
      </w:r>
    </w:p>
    <w:p w14:paraId="6DA5CFC0" w14:textId="2C74448D" w:rsidR="000B5C07" w:rsidRPr="006F4461" w:rsidRDefault="000B5C07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Learning rate: 0.0</w:t>
      </w:r>
      <w:r w:rsidR="00A31619">
        <w:rPr>
          <w:rFonts w:ascii="Times New Roman" w:hAnsi="Times New Roman" w:cs="Times New Roman"/>
          <w:sz w:val="24"/>
          <w:szCs w:val="24"/>
        </w:rPr>
        <w:t>0</w:t>
      </w:r>
      <w:r w:rsidRPr="006F4461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581566D5" w14:textId="0C353D59" w:rsidR="00A13677" w:rsidRDefault="000B5C07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Beta hyperparameter for Adam: 0.</w:t>
      </w:r>
      <w:r w:rsidR="002C3330">
        <w:rPr>
          <w:rFonts w:ascii="Times New Roman" w:hAnsi="Times New Roman" w:cs="Times New Roman"/>
          <w:sz w:val="24"/>
          <w:szCs w:val="24"/>
        </w:rPr>
        <w:t>5</w:t>
      </w:r>
    </w:p>
    <w:p w14:paraId="38C28EFE" w14:textId="34309076" w:rsidR="00107219" w:rsidRDefault="00107219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iể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ồ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ss</w:t>
      </w:r>
      <w:r w:rsidR="006A7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78CF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="006A7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78CF">
        <w:rPr>
          <w:rFonts w:ascii="Times New Roman" w:hAnsi="Times New Roman" w:cs="Times New Roman"/>
          <w:sz w:val="24"/>
          <w:szCs w:val="24"/>
        </w:rPr>
        <w:t>suốt</w:t>
      </w:r>
      <w:proofErr w:type="spellEnd"/>
      <w:r w:rsidR="006A7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78CF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="006A7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78CF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="006A78CF">
        <w:rPr>
          <w:rFonts w:ascii="Times New Roman" w:hAnsi="Times New Roman" w:cs="Times New Roman"/>
          <w:sz w:val="24"/>
          <w:szCs w:val="24"/>
        </w:rPr>
        <w:t xml:space="preserve"> Train</w:t>
      </w:r>
      <w:r w:rsidR="00B54496">
        <w:rPr>
          <w:rFonts w:ascii="Times New Roman" w:hAnsi="Times New Roman" w:cs="Times New Roman"/>
          <w:sz w:val="24"/>
          <w:szCs w:val="24"/>
        </w:rPr>
        <w:t>:</w:t>
      </w:r>
    </w:p>
    <w:p w14:paraId="34A9154E" w14:textId="28B8A330" w:rsidR="00DD3B02" w:rsidRDefault="00DD3B02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DD3B0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49C1EC5" wp14:editId="6695DE24">
            <wp:extent cx="4686300" cy="2574382"/>
            <wp:effectExtent l="0" t="0" r="0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574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9202F" w14:textId="22F0AF74" w:rsidR="00D52DC2" w:rsidRDefault="00BB1E14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ẻ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ượ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687ACBE" w14:textId="1C8B1BCC" w:rsidR="00BB1E14" w:rsidRDefault="00BB1E14" w:rsidP="000B5C07">
      <w:pPr>
        <w:ind w:right="-540"/>
        <w:rPr>
          <w:rFonts w:ascii="Times New Roman" w:hAnsi="Times New Roman" w:cs="Times New Roman"/>
          <w:sz w:val="24"/>
          <w:szCs w:val="24"/>
        </w:rPr>
      </w:pPr>
      <w:r w:rsidRPr="00BB1E1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976D6D1" wp14:editId="508FA0EF">
            <wp:extent cx="6261984" cy="3009900"/>
            <wp:effectExtent l="0" t="0" r="5715" b="0"/>
            <wp:docPr id="14" name="Picture 14" descr="A collage of a person's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ollage of a person's face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63274" cy="301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1616" w14:textId="6881E8C3" w:rsidR="002E7206" w:rsidRDefault="00FF7B4A" w:rsidP="00FF7B4A">
      <w:pPr>
        <w:pStyle w:val="Heading2"/>
      </w:pPr>
      <w:r>
        <w:t xml:space="preserve">Train </w:t>
      </w:r>
      <w:proofErr w:type="spellStart"/>
      <w:r>
        <w:t>thêm</w:t>
      </w:r>
      <w:proofErr w:type="spellEnd"/>
      <w:r>
        <w:t xml:space="preserve"> 10 epochs </w:t>
      </w:r>
      <w:proofErr w:type="spellStart"/>
      <w:r>
        <w:t>xe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  <w:r w:rsidR="00A31619">
        <w:t xml:space="preserve"> </w:t>
      </w:r>
      <w:proofErr w:type="spellStart"/>
      <w:r w:rsidR="00A31619">
        <w:t>Giảm</w:t>
      </w:r>
      <w:proofErr w:type="spellEnd"/>
      <w:r w:rsidR="00A31619">
        <w:t xml:space="preserve"> learning rate </w:t>
      </w:r>
      <w:proofErr w:type="spellStart"/>
      <w:r w:rsidR="00A31619">
        <w:t>đi</w:t>
      </w:r>
      <w:proofErr w:type="spellEnd"/>
      <w:r w:rsidR="00A31619">
        <w:t xml:space="preserve"> </w:t>
      </w:r>
      <w:proofErr w:type="spellStart"/>
      <w:r w:rsidR="00A31619">
        <w:t>lần</w:t>
      </w:r>
      <w:proofErr w:type="spellEnd"/>
      <w:r w:rsidR="00A31619">
        <w:t xml:space="preserve"> </w:t>
      </w:r>
      <w:proofErr w:type="spellStart"/>
      <w:r w:rsidR="00A31619">
        <w:t>để</w:t>
      </w:r>
      <w:proofErr w:type="spellEnd"/>
      <w:r w:rsidR="00A31619">
        <w:t xml:space="preserve"> Loss </w:t>
      </w:r>
      <w:proofErr w:type="spellStart"/>
      <w:r w:rsidR="00A31619">
        <w:t>có</w:t>
      </w:r>
      <w:proofErr w:type="spellEnd"/>
      <w:r w:rsidR="00A31619">
        <w:t xml:space="preserve"> </w:t>
      </w:r>
      <w:proofErr w:type="spellStart"/>
      <w:r w:rsidR="00A31619">
        <w:t>thể</w:t>
      </w:r>
      <w:proofErr w:type="spellEnd"/>
      <w:r w:rsidR="00A31619">
        <w:t xml:space="preserve"> </w:t>
      </w:r>
      <w:proofErr w:type="spellStart"/>
      <w:r w:rsidR="00A31619">
        <w:t>đạt</w:t>
      </w:r>
      <w:proofErr w:type="spellEnd"/>
      <w:r w:rsidR="00A31619">
        <w:t xml:space="preserve"> </w:t>
      </w:r>
      <w:proofErr w:type="spellStart"/>
      <w:r w:rsidR="00A31619">
        <w:t>được</w:t>
      </w:r>
      <w:proofErr w:type="spellEnd"/>
      <w:r w:rsidR="00A31619">
        <w:t xml:space="preserve"> con </w:t>
      </w:r>
      <w:proofErr w:type="spellStart"/>
      <w:r w:rsidR="00A31619">
        <w:t>số</w:t>
      </w:r>
      <w:proofErr w:type="spellEnd"/>
      <w:r w:rsidR="00A31619">
        <w:t xml:space="preserve"> </w:t>
      </w:r>
      <w:proofErr w:type="spellStart"/>
      <w:r w:rsidR="00A31619">
        <w:t>thấp</w:t>
      </w:r>
      <w:proofErr w:type="spellEnd"/>
      <w:r w:rsidR="00A31619">
        <w:t xml:space="preserve"> </w:t>
      </w:r>
      <w:proofErr w:type="spellStart"/>
      <w:r w:rsidR="00A31619">
        <w:t>nhất</w:t>
      </w:r>
      <w:proofErr w:type="spellEnd"/>
      <w:r w:rsidR="00A31619">
        <w:t>.</w:t>
      </w:r>
    </w:p>
    <w:p w14:paraId="6B31CA41" w14:textId="0376A3D4" w:rsidR="00C93C34" w:rsidRPr="006F4461" w:rsidRDefault="00C93C34" w:rsidP="00C93C34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Learning rate: 0.00</w:t>
      </w:r>
      <w:r w:rsidR="00A31619">
        <w:rPr>
          <w:rFonts w:ascii="Times New Roman" w:hAnsi="Times New Roman" w:cs="Times New Roman"/>
          <w:sz w:val="24"/>
          <w:szCs w:val="24"/>
        </w:rPr>
        <w:t>0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4439745C" w14:textId="4B6820F3" w:rsidR="00C93C34" w:rsidRPr="00AF6F08" w:rsidRDefault="00C93C34" w:rsidP="00AF6F08">
      <w:pPr>
        <w:ind w:right="-540"/>
        <w:rPr>
          <w:rFonts w:ascii="Times New Roman" w:hAnsi="Times New Roman" w:cs="Times New Roman"/>
          <w:sz w:val="24"/>
          <w:szCs w:val="24"/>
        </w:rPr>
      </w:pPr>
      <w:r w:rsidRPr="006F4461">
        <w:rPr>
          <w:rFonts w:ascii="Times New Roman" w:hAnsi="Times New Roman" w:cs="Times New Roman"/>
          <w:sz w:val="24"/>
          <w:szCs w:val="24"/>
        </w:rPr>
        <w:t>Beta hyperparameter for Adam: 0.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7E1D3AA7" w14:textId="1552D48C" w:rsidR="00FF7B4A" w:rsidRDefault="00FF7B4A" w:rsidP="00FF7B4A">
      <w:r w:rsidRPr="00FF7B4A">
        <w:drawing>
          <wp:inline distT="0" distB="0" distL="0" distR="0" wp14:anchorId="5F560FFB" wp14:editId="65929E9C">
            <wp:extent cx="6022585" cy="2905125"/>
            <wp:effectExtent l="0" t="0" r="0" b="0"/>
            <wp:docPr id="15" name="Picture 15" descr="A picture containing text, indoor, different, bun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indoor, different, bunch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9625" cy="2908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0BC87" w14:textId="1065CC46" w:rsidR="00837B47" w:rsidRDefault="000C41F5" w:rsidP="00FF7B4A">
      <w:pPr>
        <w:rPr>
          <w:rFonts w:ascii="Times New Roman" w:hAnsi="Times New Roman" w:cs="Times New Roman"/>
          <w:sz w:val="24"/>
          <w:szCs w:val="24"/>
        </w:rPr>
      </w:pPr>
      <w:r w:rsidRPr="00F36F87">
        <w:rPr>
          <w:rFonts w:ascii="Times New Roman" w:hAnsi="Times New Roman" w:cs="Times New Roman"/>
          <w:sz w:val="24"/>
          <w:szCs w:val="24"/>
        </w:rPr>
        <w:t xml:space="preserve">So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sánh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lần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khá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6F87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F36F87">
        <w:rPr>
          <w:rFonts w:ascii="Times New Roman" w:hAnsi="Times New Roman" w:cs="Times New Roman"/>
          <w:sz w:val="24"/>
          <w:szCs w:val="24"/>
        </w:rPr>
        <w:t>.</w:t>
      </w:r>
    </w:p>
    <w:p w14:paraId="2C5A55E6" w14:textId="62A5B3C7" w:rsidR="004A489A" w:rsidRDefault="004A489A" w:rsidP="00FF7B4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ù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:</w:t>
      </w:r>
    </w:p>
    <w:p w14:paraId="09EEC618" w14:textId="61DA24A5" w:rsidR="004A489A" w:rsidRPr="00F36F87" w:rsidRDefault="004A489A" w:rsidP="00FF7B4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B5DEA">
        <w:rPr>
          <w:rFonts w:ascii="Times New Roman" w:hAnsi="Times New Roman" w:cs="Times New Roman"/>
          <w:sz w:val="24"/>
          <w:szCs w:val="24"/>
        </w:rPr>
        <w:t>Loss_D</w:t>
      </w:r>
      <w:proofErr w:type="spellEnd"/>
      <w:r w:rsidRPr="003B5DEA">
        <w:rPr>
          <w:rFonts w:ascii="Times New Roman" w:hAnsi="Times New Roman" w:cs="Times New Roman"/>
          <w:sz w:val="24"/>
          <w:szCs w:val="24"/>
        </w:rPr>
        <w:t>: 0.1113</w:t>
      </w:r>
      <w:r w:rsidRPr="003B5DE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B5DEA">
        <w:rPr>
          <w:rFonts w:ascii="Times New Roman" w:hAnsi="Times New Roman" w:cs="Times New Roman"/>
          <w:sz w:val="24"/>
          <w:szCs w:val="24"/>
        </w:rPr>
        <w:t>Loss_G</w:t>
      </w:r>
      <w:proofErr w:type="spellEnd"/>
      <w:r w:rsidRPr="003B5DEA">
        <w:rPr>
          <w:rFonts w:ascii="Times New Roman" w:hAnsi="Times New Roman" w:cs="Times New Roman"/>
          <w:sz w:val="24"/>
          <w:szCs w:val="24"/>
        </w:rPr>
        <w:t>: 4.0270</w:t>
      </w:r>
      <w:r w:rsidRPr="003B5DEA">
        <w:rPr>
          <w:rFonts w:ascii="Times New Roman" w:hAnsi="Times New Roman" w:cs="Times New Roman"/>
          <w:sz w:val="24"/>
          <w:szCs w:val="24"/>
        </w:rPr>
        <w:tab/>
        <w:t>D(x): 0.9619</w:t>
      </w:r>
      <w:r w:rsidRPr="003B5DEA">
        <w:rPr>
          <w:rFonts w:ascii="Times New Roman" w:hAnsi="Times New Roman" w:cs="Times New Roman"/>
          <w:sz w:val="24"/>
          <w:szCs w:val="24"/>
        </w:rPr>
        <w:tab/>
        <w:t>D(G(z)): 0.0659 / 0.0258</w:t>
      </w:r>
    </w:p>
    <w:p w14:paraId="57B9B0E5" w14:textId="168E6284" w:rsidR="002E7206" w:rsidRDefault="002E7206" w:rsidP="00242FC7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lastRenderedPageBreak/>
        <w:t>Dừng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lạ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ấ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ả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ư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ậ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ì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ố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962829">
        <w:rPr>
          <w:rFonts w:ascii="Times New Roman" w:hAnsi="Times New Roman" w:cs="Times New Roman"/>
          <w:sz w:val="24"/>
          <w:szCs w:val="24"/>
        </w:rPr>
        <w:t xml:space="preserve"> Sau </w:t>
      </w:r>
      <w:proofErr w:type="spellStart"/>
      <w:r w:rsidR="00962829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829">
        <w:rPr>
          <w:rFonts w:ascii="Times New Roman" w:hAnsi="Times New Roman" w:cs="Times New Roman"/>
          <w:sz w:val="24"/>
          <w:szCs w:val="24"/>
        </w:rPr>
        <w:t>lần</w:t>
      </w:r>
      <w:proofErr w:type="spellEnd"/>
      <w:r w:rsid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829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829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="00962829">
        <w:rPr>
          <w:rFonts w:ascii="Times New Roman" w:hAnsi="Times New Roman" w:cs="Times New Roman"/>
          <w:sz w:val="24"/>
          <w:szCs w:val="24"/>
        </w:rPr>
        <w:t xml:space="preserve"> learning rate</w:t>
      </w:r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thêm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>, th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eo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đoán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tụi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dù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thêm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tốt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6F7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="007666F7">
        <w:rPr>
          <w:rFonts w:ascii="Times New Roman" w:hAnsi="Times New Roman" w:cs="Times New Roman"/>
          <w:sz w:val="24"/>
          <w:szCs w:val="24"/>
        </w:rPr>
        <w:t>.</w:t>
      </w:r>
    </w:p>
    <w:p w14:paraId="7A80AC7C" w14:textId="6E2A37A6" w:rsidR="00962829" w:rsidRPr="00962829" w:rsidRDefault="00962829" w:rsidP="00962829">
      <w:pPr>
        <w:ind w:right="-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Nguyên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nhân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Anime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màu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sắc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đa</w:t>
      </w:r>
      <w:proofErr w:type="spellEnd"/>
      <w:r w:rsidRPr="009628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829">
        <w:rPr>
          <w:rFonts w:ascii="Times New Roman" w:hAnsi="Times New Roman" w:cs="Times New Roman"/>
          <w:sz w:val="24"/>
          <w:szCs w:val="24"/>
        </w:rPr>
        <w:t>dạng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tóc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mắt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3135">
        <w:rPr>
          <w:rFonts w:ascii="Times New Roman" w:hAnsi="Times New Roman" w:cs="Times New Roman"/>
          <w:sz w:val="24"/>
          <w:szCs w:val="24"/>
        </w:rPr>
        <w:t>kính</w:t>
      </w:r>
      <w:proofErr w:type="spellEnd"/>
      <w:r w:rsidR="006D3135">
        <w:rPr>
          <w:rFonts w:ascii="Times New Roman" w:hAnsi="Times New Roman" w:cs="Times New Roman"/>
          <w:sz w:val="24"/>
          <w:szCs w:val="24"/>
        </w:rPr>
        <w:t>.</w:t>
      </w:r>
    </w:p>
    <w:sectPr w:rsidR="00962829" w:rsidRPr="00962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D6968" w14:textId="77777777" w:rsidR="003F5A11" w:rsidRDefault="003F5A11" w:rsidP="002D0A37">
      <w:pPr>
        <w:spacing w:after="0" w:line="240" w:lineRule="auto"/>
      </w:pPr>
      <w:r>
        <w:separator/>
      </w:r>
    </w:p>
  </w:endnote>
  <w:endnote w:type="continuationSeparator" w:id="0">
    <w:p w14:paraId="72D5F22B" w14:textId="77777777" w:rsidR="003F5A11" w:rsidRDefault="003F5A11" w:rsidP="002D0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E8A08" w14:textId="77777777" w:rsidR="003F5A11" w:rsidRDefault="003F5A11" w:rsidP="002D0A37">
      <w:pPr>
        <w:spacing w:after="0" w:line="240" w:lineRule="auto"/>
      </w:pPr>
      <w:r>
        <w:separator/>
      </w:r>
    </w:p>
  </w:footnote>
  <w:footnote w:type="continuationSeparator" w:id="0">
    <w:p w14:paraId="63253262" w14:textId="77777777" w:rsidR="003F5A11" w:rsidRDefault="003F5A11" w:rsidP="002D0A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37FDE"/>
    <w:multiLevelType w:val="hybridMultilevel"/>
    <w:tmpl w:val="A9F6C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F93429"/>
    <w:multiLevelType w:val="hybridMultilevel"/>
    <w:tmpl w:val="8926138A"/>
    <w:lvl w:ilvl="0" w:tplc="A914CF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4D6780"/>
    <w:multiLevelType w:val="hybridMultilevel"/>
    <w:tmpl w:val="8CD428CE"/>
    <w:lvl w:ilvl="0" w:tplc="3C8C1D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tDS0sDQ1tjAwszRW0lEKTi0uzszPAykwrAUADwH8OywAAAA="/>
  </w:docVars>
  <w:rsids>
    <w:rsidRoot w:val="00AE5C81"/>
    <w:rsid w:val="00045CBD"/>
    <w:rsid w:val="000B5C07"/>
    <w:rsid w:val="000C41F5"/>
    <w:rsid w:val="000D22B6"/>
    <w:rsid w:val="00104C60"/>
    <w:rsid w:val="00107219"/>
    <w:rsid w:val="0014090D"/>
    <w:rsid w:val="00147B30"/>
    <w:rsid w:val="00187850"/>
    <w:rsid w:val="00191C29"/>
    <w:rsid w:val="00193DA1"/>
    <w:rsid w:val="001F699D"/>
    <w:rsid w:val="00201B43"/>
    <w:rsid w:val="00236288"/>
    <w:rsid w:val="00240B7C"/>
    <w:rsid w:val="00242FC7"/>
    <w:rsid w:val="002B1468"/>
    <w:rsid w:val="002C3330"/>
    <w:rsid w:val="002D0A37"/>
    <w:rsid w:val="002E2345"/>
    <w:rsid w:val="002E70AC"/>
    <w:rsid w:val="002E7206"/>
    <w:rsid w:val="0032697F"/>
    <w:rsid w:val="003370BC"/>
    <w:rsid w:val="003B5DEA"/>
    <w:rsid w:val="003F5A11"/>
    <w:rsid w:val="00403885"/>
    <w:rsid w:val="00406EC3"/>
    <w:rsid w:val="00412CBB"/>
    <w:rsid w:val="00431AC9"/>
    <w:rsid w:val="004A070D"/>
    <w:rsid w:val="004A489A"/>
    <w:rsid w:val="004B0004"/>
    <w:rsid w:val="004B555A"/>
    <w:rsid w:val="004C0DFD"/>
    <w:rsid w:val="004D3E45"/>
    <w:rsid w:val="00513187"/>
    <w:rsid w:val="00534B66"/>
    <w:rsid w:val="00534FE0"/>
    <w:rsid w:val="00570CA7"/>
    <w:rsid w:val="00607555"/>
    <w:rsid w:val="006146DD"/>
    <w:rsid w:val="006A78CF"/>
    <w:rsid w:val="006D3135"/>
    <w:rsid w:val="006D6D71"/>
    <w:rsid w:val="006F4461"/>
    <w:rsid w:val="006F5329"/>
    <w:rsid w:val="006F58D7"/>
    <w:rsid w:val="007205E3"/>
    <w:rsid w:val="007534E0"/>
    <w:rsid w:val="007666F7"/>
    <w:rsid w:val="007878AD"/>
    <w:rsid w:val="008005BC"/>
    <w:rsid w:val="008208D4"/>
    <w:rsid w:val="00837B47"/>
    <w:rsid w:val="008608EA"/>
    <w:rsid w:val="00872447"/>
    <w:rsid w:val="008B040B"/>
    <w:rsid w:val="008C13B3"/>
    <w:rsid w:val="008E41E4"/>
    <w:rsid w:val="008E60EB"/>
    <w:rsid w:val="0091066A"/>
    <w:rsid w:val="009134D1"/>
    <w:rsid w:val="00962829"/>
    <w:rsid w:val="009776E0"/>
    <w:rsid w:val="00A04A16"/>
    <w:rsid w:val="00A13677"/>
    <w:rsid w:val="00A2196D"/>
    <w:rsid w:val="00A31619"/>
    <w:rsid w:val="00A45220"/>
    <w:rsid w:val="00A67C90"/>
    <w:rsid w:val="00A74D9D"/>
    <w:rsid w:val="00AE5C81"/>
    <w:rsid w:val="00AF6F08"/>
    <w:rsid w:val="00B0704D"/>
    <w:rsid w:val="00B3696F"/>
    <w:rsid w:val="00B42D26"/>
    <w:rsid w:val="00B54496"/>
    <w:rsid w:val="00BB1E14"/>
    <w:rsid w:val="00C02E06"/>
    <w:rsid w:val="00C2123B"/>
    <w:rsid w:val="00C64356"/>
    <w:rsid w:val="00C65349"/>
    <w:rsid w:val="00C93C34"/>
    <w:rsid w:val="00CB5581"/>
    <w:rsid w:val="00CF5DE2"/>
    <w:rsid w:val="00D52DC2"/>
    <w:rsid w:val="00D53104"/>
    <w:rsid w:val="00DA6533"/>
    <w:rsid w:val="00DD3B02"/>
    <w:rsid w:val="00E40902"/>
    <w:rsid w:val="00E53768"/>
    <w:rsid w:val="00E732B5"/>
    <w:rsid w:val="00EB5975"/>
    <w:rsid w:val="00ED0C09"/>
    <w:rsid w:val="00F169F5"/>
    <w:rsid w:val="00F358B7"/>
    <w:rsid w:val="00F36F87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A3A2A"/>
  <w15:chartTrackingRefBased/>
  <w15:docId w15:val="{602B8438-A1E2-4871-B12F-1F1C5715E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2E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4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A37"/>
  </w:style>
  <w:style w:type="paragraph" w:styleId="Footer">
    <w:name w:val="footer"/>
    <w:basedOn w:val="Normal"/>
    <w:link w:val="FooterChar"/>
    <w:uiPriority w:val="99"/>
    <w:unhideWhenUsed/>
    <w:rsid w:val="002D0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A37"/>
  </w:style>
  <w:style w:type="paragraph" w:styleId="ListParagraph">
    <w:name w:val="List Paragraph"/>
    <w:basedOn w:val="Normal"/>
    <w:uiPriority w:val="34"/>
    <w:qFormat/>
    <w:rsid w:val="008608E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2E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34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2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2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Chí Cường</dc:creator>
  <cp:keywords/>
  <dc:description/>
  <cp:lastModifiedBy>Nguyễn Chí Cường</cp:lastModifiedBy>
  <cp:revision>96</cp:revision>
  <dcterms:created xsi:type="dcterms:W3CDTF">2021-12-23T07:46:00Z</dcterms:created>
  <dcterms:modified xsi:type="dcterms:W3CDTF">2021-12-23T11:31:00Z</dcterms:modified>
</cp:coreProperties>
</file>